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7F607A" w14:textId="55EC830B" w:rsidR="00BB1BAD" w:rsidRDefault="00BB1BAD" w:rsidP="00BB1BAD">
      <w:pPr>
        <w:pStyle w:val="Heading2"/>
        <w:spacing w:before="0"/>
        <w:rPr>
          <w:rFonts w:ascii="inherit" w:hAnsi="inherit"/>
        </w:rPr>
      </w:pPr>
      <w:r>
        <w:rPr>
          <w:rFonts w:ascii="inherit" w:hAnsi="inherit"/>
          <w:b/>
          <w:bCs/>
        </w:rPr>
        <w:t xml:space="preserve">DAA lab assignment </w:t>
      </w:r>
      <w:r w:rsidR="00470E33">
        <w:rPr>
          <w:rFonts w:ascii="inherit" w:hAnsi="inherit"/>
          <w:b/>
          <w:bCs/>
        </w:rPr>
        <w:t>2</w:t>
      </w:r>
    </w:p>
    <w:p w14:paraId="4DE01F33" w14:textId="2A19CEC8" w:rsidR="00BB1BAD" w:rsidRDefault="00BB1BAD" w:rsidP="00BB1BAD">
      <w:pPr>
        <w:pStyle w:val="Heading1"/>
        <w:rPr>
          <w:shd w:val="clear" w:color="auto" w:fill="FFFFFF"/>
        </w:rPr>
      </w:pPr>
    </w:p>
    <w:p w14:paraId="3B1E8DAC" w14:textId="77777777" w:rsidR="00BB1BAD" w:rsidRDefault="00BB1BAD">
      <w:pPr>
        <w:rPr>
          <w:rFonts w:ascii="Segoe UI" w:hAnsi="Segoe UI" w:cs="Segoe UI"/>
          <w:color w:val="373A3C"/>
          <w:sz w:val="23"/>
          <w:szCs w:val="23"/>
          <w:shd w:val="clear" w:color="auto" w:fill="FFFFFF"/>
        </w:rPr>
      </w:pPr>
    </w:p>
    <w:p w14:paraId="3BAEB226" w14:textId="77777777" w:rsidR="00470E33" w:rsidRDefault="00470E33" w:rsidP="00470E33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  <w:sz w:val="23"/>
          <w:szCs w:val="23"/>
        </w:rPr>
      </w:pPr>
      <w:r>
        <w:rPr>
          <w:rFonts w:ascii="Segoe UI" w:hAnsi="Segoe UI" w:cs="Segoe UI"/>
          <w:color w:val="373A3C"/>
          <w:sz w:val="23"/>
          <w:szCs w:val="23"/>
        </w:rPr>
        <w:t xml:space="preserve">Hi All,  </w:t>
      </w:r>
    </w:p>
    <w:p w14:paraId="76C35355" w14:textId="24BE82DA" w:rsidR="00470E33" w:rsidRDefault="00470E33" w:rsidP="00470E33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  <w:sz w:val="23"/>
          <w:szCs w:val="23"/>
        </w:rPr>
      </w:pPr>
      <w:r>
        <w:rPr>
          <w:rFonts w:ascii="Segoe UI" w:hAnsi="Segoe UI" w:cs="Segoe UI"/>
          <w:color w:val="373A3C"/>
          <w:sz w:val="23"/>
          <w:szCs w:val="23"/>
        </w:rPr>
        <w:t>in this lab you will Design and Implement an algorithm for 0/1 knapsack using branch and bound.</w:t>
      </w:r>
    </w:p>
    <w:p w14:paraId="3E60EAAD" w14:textId="77777777" w:rsidR="00470E33" w:rsidRDefault="00470E33" w:rsidP="00470E33">
      <w:pPr>
        <w:pStyle w:val="NormalWeb"/>
        <w:shd w:val="clear" w:color="auto" w:fill="FFFFFF"/>
        <w:spacing w:before="0" w:beforeAutospacing="0"/>
        <w:rPr>
          <w:rFonts w:ascii="Segoe UI" w:hAnsi="Segoe UI" w:cs="Segoe UI"/>
          <w:color w:val="373A3C"/>
          <w:sz w:val="23"/>
          <w:szCs w:val="23"/>
        </w:rPr>
      </w:pPr>
      <w:r>
        <w:rPr>
          <w:rFonts w:ascii="Segoe UI" w:hAnsi="Segoe UI" w:cs="Segoe UI"/>
          <w:color w:val="373A3C"/>
          <w:sz w:val="23"/>
          <w:szCs w:val="23"/>
        </w:rPr>
        <w:t> Also, submit the documentation + code including the screenshots if any.  You can choose the C/C++/python to implement it. You can use MS excel/matplotlib to plot the graph</w:t>
      </w:r>
    </w:p>
    <w:p w14:paraId="3A33790E" w14:textId="516A5172" w:rsidR="0031600F" w:rsidRDefault="0031600F" w:rsidP="00470E33"/>
    <w:sectPr w:rsidR="0031600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U1MzG0NDU1NzE1NjVQ0lEKTi0uzszPAykwrAUA9eLzdiwAAAA="/>
  </w:docVars>
  <w:rsids>
    <w:rsidRoot w:val="004B681F"/>
    <w:rsid w:val="0031600F"/>
    <w:rsid w:val="00470E33"/>
    <w:rsid w:val="004B681F"/>
    <w:rsid w:val="00BB1B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31DCBB1"/>
  <w15:chartTrackingRefBased/>
  <w15:docId w15:val="{1F08D9AB-F54D-4D0E-8604-E068BC073F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B1BA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B1B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B1BA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B1B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semiHidden/>
    <w:unhideWhenUsed/>
    <w:rsid w:val="00470E3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21998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45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5</Words>
  <Characters>258</Characters>
  <Application>Microsoft Office Word</Application>
  <DocSecurity>0</DocSecurity>
  <Lines>2</Lines>
  <Paragraphs>1</Paragraphs>
  <ScaleCrop>false</ScaleCrop>
  <Company/>
  <LinksUpToDate>false</LinksUpToDate>
  <CharactersWithSpaces>3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IKEIT SETHI</dc:creator>
  <cp:keywords/>
  <dc:description/>
  <cp:lastModifiedBy>ANIKEIT SETHI</cp:lastModifiedBy>
  <cp:revision>2</cp:revision>
  <dcterms:created xsi:type="dcterms:W3CDTF">2021-05-15T14:58:00Z</dcterms:created>
  <dcterms:modified xsi:type="dcterms:W3CDTF">2021-05-15T14:58:00Z</dcterms:modified>
</cp:coreProperties>
</file>